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</w:p>
    <w:bookmarkStart w:id="26" w:name="cover-letter-for-mason"/>
    <w:p>
      <w:pPr>
        <w:pStyle w:val="Heading1"/>
      </w:pPr>
      <w:r>
        <w:t xml:space="preserve">Cover Letter for Mas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Recipient Name:</w:t>
      </w:r>
      <w:r>
        <w:t xml:space="preserve"> </w:t>
      </w:r>
      <w:r>
        <w:t xml:space="preserve">[Hiring Manager's Name]</w:t>
      </w:r>
      <w:r>
        <w:br/>
      </w:r>
      <w:r>
        <w:rPr>
          <w:bCs/>
          <w:b/>
        </w:rPr>
        <w:t xml:space="preserve">Company Name:</w:t>
      </w:r>
      <w:r>
        <w:t xml:space="preserve"> </w:t>
      </w:r>
      <w:r>
        <w:t xml:space="preserve">[Company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Company Address]</w:t>
      </w:r>
      <w:r>
        <w:br/>
      </w:r>
      <w:r>
        <w:rPr>
          <w:bCs/>
          <w:b/>
        </w:rPr>
        <w:t xml:space="preserve">City, Country:</w:t>
      </w:r>
      <w:r>
        <w:t xml:space="preserve"> </w:t>
      </w:r>
      <w:r>
        <w:t xml:space="preserve">Madrid, Spain</w:t>
      </w:r>
    </w:p>
    <w:bookmarkStart w:id="25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t xml:space="preserve">To the Esteemed Hiring Team at [Company Name],</w:t>
      </w:r>
    </w:p>
    <w:p>
      <w:pPr>
        <w:pStyle w:val="BodyText"/>
      </w:pPr>
      <w:r>
        <w:t xml:space="preserve">I am writing to express my sincere interest in the opportunity to join [Company Name] as a [Job Title] in Spain Madrid. As a dedicated professional with a passion for [industry/field], I am excited about the possibility of contributing my skills, experience, and enthusiasm to your organization while immersing myself in the vibrant culture and dynamic business environment of Spain Madrid.</w:t>
      </w:r>
    </w:p>
    <w:p>
      <w:pPr>
        <w:pStyle w:val="BodyText"/>
      </w:pPr>
      <w:r>
        <w:t xml:space="preserve">My name is Mason, and I have spent the last [X years] building a career that aligns with the values of innovation, excellence, and collaboration. Whether it was leading cross-functional teams in [previous role] or delivering impactful results in [previous project], I have consistently demonstrated a commitment to growth and adaptability. These experiences have prepared me to thrive in a fast-paced setting like Spain Madrid, where the fusion of tradition and modernity creates unique opportunities for professionals who are both forward-thinking and culturally aware.</w:t>
      </w:r>
    </w:p>
    <w:bookmarkStart w:id="20" w:name="why-spain-madrid"/>
    <w:p>
      <w:pPr>
        <w:pStyle w:val="Heading3"/>
      </w:pPr>
      <w:r>
        <w:t xml:space="preserve">Why Spain Madrid?</w:t>
      </w:r>
    </w:p>
    <w:p>
      <w:pPr>
        <w:pStyle w:val="FirstParagraph"/>
      </w:pPr>
      <w:r>
        <w:t xml:space="preserve">Spain Madrid is not just a location; it is a hub of creativity, commerce, and connection. The city’s strategic position as the capital of Spain makes it a gateway to Europe’s largest economy, while its rich cultural heritage offers an inspiring backdrop for professional development. I am particularly drawn to Spain Madrid because of its reputation as a center for [industry/field], where businesses like yours are at the forefront of innovation and excellence. The opportunity to contribute to such an environment is deeply appealing, and I am eager to bring my expertise in [specific skill or area] to support your team’s goals.</w:t>
      </w:r>
    </w:p>
    <w:bookmarkEnd w:id="20"/>
    <w:bookmarkStart w:id="21" w:name="professional-background"/>
    <w:p>
      <w:pPr>
        <w:pStyle w:val="Heading3"/>
      </w:pPr>
      <w:r>
        <w:t xml:space="preserve">Professional Background</w:t>
      </w:r>
    </w:p>
    <w:p>
      <w:pPr>
        <w:pStyle w:val="FirstParagraph"/>
      </w:pPr>
      <w:r>
        <w:t xml:space="preserve">Throughout my career, I have focused on [specific industry or role], a field that requires not only technical proficiency but also the ability to navigate diverse environments. In my previous role as [Previous Job Title] at [Previous Company], I was responsible for [key responsibility or achievement]. This experience honed my ability to [specific skill, e.g., "manage complex projects," "analyze market trends," or "develop strategic partnerships"]. These skills are directly applicable to the challenges and opportunities present in Spain Madrid, where the business landscape is both competitive and collaborative.</w:t>
      </w:r>
    </w:p>
    <w:p>
      <w:pPr>
        <w:pStyle w:val="BodyText"/>
      </w:pPr>
      <w:r>
        <w:t xml:space="preserve">What sets me apart is my ability to bridge global perspectives with local insights. For instance, during my time at [Previous Company], I led a project that involved collaborating with teams in multiple countries. This experience taught me the importance of cultural sensitivity and effective communication—qualities that are essential for success in Spain Madrid. I understand that working in a multicultural environment like Spain Madrid requires not only adaptability but also a genuine appreciation for the region’s values and traditions.</w:t>
      </w:r>
    </w:p>
    <w:bookmarkEnd w:id="21"/>
    <w:bookmarkStart w:id="22" w:name="skills-and-qualifications"/>
    <w:p>
      <w:pPr>
        <w:pStyle w:val="Heading3"/>
      </w:pPr>
      <w:r>
        <w:t xml:space="preserve">Skills and Qualifications</w:t>
      </w:r>
    </w:p>
    <w:p>
      <w:pPr>
        <w:pStyle w:val="FirstParagraph"/>
      </w:pPr>
      <w:r>
        <w:t xml:space="preserve">Mason brings a unique combination of skills and qualifications that make me an ideal candidate for this role. My expertise in [specific skill, e.g., "data analysis," "digital marketing," or "project management"] is complemented by my fluency in [languages, if applicable]. This linguistic versatility allows me to communicate effectively with diverse stakeholders, a critical advantage in Spain Madrid’s international business community.</w:t>
      </w:r>
    </w:p>
    <w:p>
      <w:pPr>
        <w:pStyle w:val="BodyText"/>
      </w:pPr>
      <w:r>
        <w:t xml:space="preserve">In addition to my technical abilities, I have a strong track record of [specific achievement, e.g., "increasing client satisfaction by 30%," "reducing operational costs by 15%," or "launching a successful product line"]. These accomplishments reflect my ability to deliver results while maintaining a focus on long-term growth. I am confident that my proactive approach and problem-solving mindset will enable me to contribute meaningfully to your team in Spain Madrid.</w:t>
      </w:r>
    </w:p>
    <w:bookmarkEnd w:id="22"/>
    <w:bookmarkStart w:id="23" w:name="Xb74564a75f9eb772367aa434382fdcb9118e26f"/>
    <w:p>
      <w:pPr>
        <w:pStyle w:val="Heading3"/>
      </w:pPr>
      <w:r>
        <w:t xml:space="preserve">Cultural Fit and Passion for Spain Madrid</w:t>
      </w:r>
    </w:p>
    <w:p>
      <w:pPr>
        <w:pStyle w:val="FirstParagraph"/>
      </w:pPr>
      <w:r>
        <w:t xml:space="preserve">What excites me most about the opportunity to work in Spain Madrid is the chance to be part of a community that values both professional excellence and personal fulfillment. I have always been fascinated by the city’s blend of historical landmarks, bustling markets, and cutting-edge innovation. Whether it’s exploring the vibrant art scene in Retiro Park or engaging with local entrepreneurs at a business networking event, I thrive in environments where creativity and collaboration flourish.</w:t>
      </w:r>
    </w:p>
    <w:p>
      <w:pPr>
        <w:pStyle w:val="BodyText"/>
      </w:pPr>
      <w:r>
        <w:t xml:space="preserve">Moreover, Spain Madrid has a reputation for fostering a work-life balance that is rare elsewhere. I admire how professionals in the region prioritize both productivity and personal well-being, a philosophy that resonates with my own values. I am eager to contribute to this culture while also learning from the local expertise and traditions that define Spain Madrid’s business ethos.</w:t>
      </w:r>
    </w:p>
    <w:bookmarkEnd w:id="23"/>
    <w:bookmarkStart w:id="24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enthusiastic about the possibility of joining [Company Name] in Spain Madrid. My experience, skills, and passion for [industry/field] align closely with the needs of your organization. I am confident that my background and adaptability will allow me to make a meaningful contribution to your team while growing alongside the company in this dynamic location.</w:t>
      </w:r>
    </w:p>
    <w:p>
      <w:pPr>
        <w:pStyle w:val="BodyText"/>
      </w:pPr>
      <w:r>
        <w:t xml:space="preserve">Thank you for considering my application. I would welcome the opportunity to discuss how my qualifications and vision align with your goals. Please feel free to contact me at [phone number] or [email address] at your earliest convenience. I look forward to the possibility of contributing to the success of Spain Madrid and [Company Name].</w:t>
      </w:r>
    </w:p>
    <w:p>
      <w:pPr>
        <w:pStyle w:val="BodyText"/>
      </w:pPr>
      <w:r>
        <w:t xml:space="preserve">Sincerely,</w:t>
      </w:r>
      <w:r>
        <w:br/>
      </w:r>
      <w:r>
        <w:t xml:space="preserve">Mason</w:t>
      </w:r>
      <w:r>
        <w:br/>
      </w:r>
      <w:r>
        <w:t xml:space="preserve">[Your Contact Information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</dc:title>
  <dc:creator/>
  <cp:keywords/>
  <dcterms:created xsi:type="dcterms:W3CDTF">2026-05-31T19:45:45Z</dcterms:created>
  <dcterms:modified xsi:type="dcterms:W3CDTF">2026-05-31T19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